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5F72" w:rsidRDefault="002B0B2B">
      <w:r>
        <w:rPr>
          <w:noProof/>
        </w:rPr>
        <w:drawing>
          <wp:inline distT="0" distB="0" distL="0" distR="0" wp14:anchorId="785B7A77" wp14:editId="13324FAA">
            <wp:extent cx="5943600" cy="3416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F5F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t7QwMjCwMLMwNTZU0lEKTi0uzszPAykwrAUA6TKbuSwAAAA="/>
  </w:docVars>
  <w:rsids>
    <w:rsidRoot w:val="002B0B2B"/>
    <w:rsid w:val="002B0B2B"/>
    <w:rsid w:val="00781C10"/>
    <w:rsid w:val="00CB1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EF8305-55CF-449E-A9F3-E7562E5FD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Tech Universit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nagin, Rachel</dc:creator>
  <cp:keywords/>
  <dc:description/>
  <cp:lastModifiedBy>Jarnagin, Rachel</cp:lastModifiedBy>
  <cp:revision>1</cp:revision>
  <dcterms:created xsi:type="dcterms:W3CDTF">2021-11-29T17:16:00Z</dcterms:created>
  <dcterms:modified xsi:type="dcterms:W3CDTF">2021-11-29T17:18:00Z</dcterms:modified>
</cp:coreProperties>
</file>